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C581F6" w14:textId="77777777" w:rsidR="00C8731E" w:rsidRDefault="00C8731E" w:rsidP="00C8731E">
      <w:pPr>
        <w:pStyle w:val="Heading2"/>
      </w:pPr>
      <w:r w:rsidRPr="002825E7">
        <w:rPr>
          <w:sz w:val="32"/>
          <w:szCs w:val="32"/>
        </w:rPr>
        <w:t>Input</w:t>
      </w:r>
    </w:p>
    <w:p w14:paraId="0F177E55" w14:textId="77777777" w:rsidR="00C8731E" w:rsidRPr="00A27378" w:rsidRDefault="00C8731E" w:rsidP="00C8731E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13562CB1" w14:textId="77777777" w:rsidR="00C8731E" w:rsidRPr="003E1D56" w:rsidRDefault="00C8731E" w:rsidP="00C8731E">
      <w:pPr>
        <w:numPr>
          <w:ilvl w:val="1"/>
          <w:numId w:val="2"/>
        </w:numPr>
        <w:contextualSpacing/>
      </w:pPr>
      <w:r w:rsidRPr="0057381E">
        <w:rPr>
          <w:b/>
          <w:noProof/>
        </w:rPr>
        <w:t>"</w:t>
      </w:r>
      <w:r>
        <w:rPr>
          <w:rFonts w:ascii="Consolas" w:hAnsi="Consolas"/>
          <w:b/>
        </w:rPr>
        <w:t>End</w:t>
      </w:r>
      <w:r w:rsidRPr="0057381E">
        <w:rPr>
          <w:b/>
          <w:noProof/>
        </w:rPr>
        <w:t>"</w:t>
      </w:r>
    </w:p>
    <w:p w14:paraId="6BFD4369" w14:textId="77777777" w:rsidR="00C8731E" w:rsidRPr="00751079" w:rsidRDefault="00C8731E" w:rsidP="00C8731E">
      <w:pPr>
        <w:numPr>
          <w:ilvl w:val="1"/>
          <w:numId w:val="2"/>
        </w:numPr>
        <w:contextualSpacing/>
      </w:pPr>
      <w:r w:rsidRPr="005738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Deliver {</w:t>
      </w:r>
      <w:bookmarkStart w:id="0" w:name="_Hlk67299697"/>
      <w:r>
        <w:rPr>
          <w:rFonts w:ascii="Consolas" w:hAnsi="Consolas"/>
          <w:b/>
          <w:bCs/>
        </w:rPr>
        <w:t>DistributorName</w:t>
      </w:r>
      <w:bookmarkEnd w:id="0"/>
      <w:r>
        <w:rPr>
          <w:rFonts w:ascii="Consolas" w:hAnsi="Consolas"/>
          <w:b/>
        </w:rPr>
        <w:t>} {MoneySpend}</w:t>
      </w:r>
      <w:r w:rsidRPr="0057381E">
        <w:rPr>
          <w:rFonts w:ascii="Consolas" w:hAnsi="Consolas"/>
          <w:b/>
          <w:noProof/>
        </w:rPr>
        <w:t>"</w:t>
      </w:r>
    </w:p>
    <w:p w14:paraId="6E100D6D" w14:textId="77777777" w:rsidR="00C8731E" w:rsidRPr="005B500A" w:rsidRDefault="00C8731E" w:rsidP="00C8731E">
      <w:pPr>
        <w:numPr>
          <w:ilvl w:val="1"/>
          <w:numId w:val="2"/>
        </w:numPr>
        <w:contextualSpacing/>
      </w:pPr>
      <w:r>
        <w:rPr>
          <w:rFonts w:ascii="Consolas" w:hAnsi="Consolas"/>
          <w:b/>
          <w:noProof/>
        </w:rPr>
        <w:t>"</w:t>
      </w:r>
      <w:r w:rsidRPr="007724EC">
        <w:rPr>
          <w:rFonts w:ascii="Consolas" w:hAnsi="Consolas"/>
          <w:b/>
        </w:rPr>
        <w:t>Return</w:t>
      </w:r>
      <w:r>
        <w:rPr>
          <w:rFonts w:ascii="Consolas" w:hAnsi="Consolas"/>
          <w:b/>
        </w:rPr>
        <w:t xml:space="preserve"> </w:t>
      </w:r>
      <w:r w:rsidRPr="000A3093">
        <w:rPr>
          <w:rFonts w:ascii="Consolas" w:hAnsi="Consolas"/>
          <w:b/>
        </w:rPr>
        <w:t>{Distributor</w:t>
      </w:r>
      <w:r>
        <w:rPr>
          <w:rFonts w:ascii="Consolas" w:hAnsi="Consolas"/>
          <w:b/>
        </w:rPr>
        <w:t>Name</w:t>
      </w:r>
      <w:r w:rsidRPr="000A3093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MoneyReturned</w:t>
      </w:r>
      <w:r w:rsidRPr="000A3093"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78DFF938" w14:textId="77777777" w:rsidR="00C8731E" w:rsidRPr="00751079" w:rsidRDefault="00C8731E" w:rsidP="00C8731E">
      <w:pPr>
        <w:numPr>
          <w:ilvl w:val="1"/>
          <w:numId w:val="2"/>
        </w:numPr>
        <w:contextualSpacing/>
      </w:pPr>
      <w:r>
        <w:rPr>
          <w:rFonts w:ascii="Consolas" w:hAnsi="Consolas"/>
          <w:b/>
        </w:rPr>
        <w:t>"Sell {</w:t>
      </w:r>
      <w:r>
        <w:rPr>
          <w:rFonts w:ascii="Consolas" w:hAnsi="Consolas"/>
          <w:b/>
          <w:bCs/>
        </w:rPr>
        <w:t>ClientName</w:t>
      </w:r>
      <w:r>
        <w:rPr>
          <w:rFonts w:ascii="Consolas" w:hAnsi="Consolas"/>
          <w:b/>
        </w:rPr>
        <w:t>} {MoneyEarned}"</w:t>
      </w:r>
    </w:p>
    <w:p w14:paraId="4368C577" w14:textId="77777777" w:rsidR="00C8731E" w:rsidRPr="00813F9D" w:rsidRDefault="00C8731E" w:rsidP="00C8731E">
      <w:pPr>
        <w:pStyle w:val="Heading2"/>
      </w:pPr>
      <w:r w:rsidRPr="002825E7">
        <w:rPr>
          <w:sz w:val="32"/>
          <w:szCs w:val="32"/>
        </w:rPr>
        <w:t>Output</w:t>
      </w:r>
    </w:p>
    <w:p w14:paraId="256C4444" w14:textId="77777777" w:rsidR="00C8731E" w:rsidRPr="002447D1" w:rsidRDefault="00C8731E" w:rsidP="00C8731E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4583BCF8" w14:textId="77777777" w:rsidR="00C8731E" w:rsidRPr="00383442" w:rsidRDefault="00C8731E" w:rsidP="00C8731E">
      <w:pPr>
        <w:pStyle w:val="paragraph"/>
        <w:numPr>
          <w:ilvl w:val="1"/>
          <w:numId w:val="1"/>
        </w:numPr>
        <w:spacing w:before="80" w:beforeAutospacing="0" w:after="120" w:afterAutospacing="0" w:line="276" w:lineRule="auto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"{ClientName1}: {TotalMoneyEarnedFromThatCustomer1}</w:t>
      </w:r>
    </w:p>
    <w:p w14:paraId="69F54EE2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ClientName2}: {TotalMoneyEarnedFromThatCustomer2}</w:t>
      </w:r>
    </w:p>
    <w:p w14:paraId="02E01750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>
        <w:rPr>
          <w:rStyle w:val="normaltextrun"/>
          <w:rFonts w:ascii="Consolas" w:hAnsi="Consolas" w:cs="Calibri"/>
          <w:sz w:val="22"/>
          <w:szCs w:val="22"/>
        </w:rPr>
        <w:t xml:space="preserve"> …</w:t>
      </w:r>
    </w:p>
    <w:p w14:paraId="69EAF80E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ClientNameN}: {TotalMoneyEarnedFromThatCustomer3}</w:t>
      </w:r>
    </w:p>
    <w:p w14:paraId="763B206E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----------</w:t>
      </w:r>
      <w:r w:rsidRPr="00383442"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>-</w:t>
      </w:r>
    </w:p>
    <w:p w14:paraId="555809A8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Distributor1}: {TotalMoneySpentToThatDistributor1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}</w:t>
      </w:r>
    </w:p>
    <w:p w14:paraId="2D7748E0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Distributor2}: {TotalMoneySpentToThatDistributor2}</w:t>
      </w:r>
    </w:p>
    <w:p w14:paraId="543380DB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>
        <w:rPr>
          <w:rStyle w:val="normaltextrun"/>
          <w:rFonts w:ascii="Consolas" w:hAnsi="Consolas" w:cs="Calibri"/>
          <w:sz w:val="22"/>
          <w:szCs w:val="22"/>
        </w:rPr>
        <w:t>…</w:t>
      </w:r>
    </w:p>
    <w:p w14:paraId="56E33656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DistributorM}: {TotalMoneySpentToThatDistributorM}</w:t>
      </w:r>
    </w:p>
    <w:p w14:paraId="65A866D8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-----------</w:t>
      </w:r>
    </w:p>
    <w:p w14:paraId="087E5200" w14:textId="77777777" w:rsidR="00C8731E" w:rsidRPr="00B8124D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Total Income: {TotalMoneyEarnedFromCustomers}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"</w:t>
      </w:r>
    </w:p>
    <w:p w14:paraId="711C8232" w14:textId="77777777" w:rsidR="00C8731E" w:rsidRPr="00383442" w:rsidRDefault="00C8731E" w:rsidP="00C8731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color w:val="7C380A"/>
          <w:sz w:val="18"/>
          <w:szCs w:val="18"/>
        </w:rPr>
      </w:pPr>
      <w:r w:rsidRPr="00383442">
        <w:rPr>
          <w:rFonts w:eastAsia="Times New Roman" w:cs="Calibri"/>
          <w:b/>
          <w:bCs/>
          <w:color w:val="7C380A"/>
          <w:sz w:val="32"/>
          <w:szCs w:val="32"/>
        </w:rPr>
        <w:t>Examples </w:t>
      </w:r>
    </w:p>
    <w:tbl>
      <w:tblPr>
        <w:tblW w:w="1043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62"/>
        <w:gridCol w:w="5772"/>
      </w:tblGrid>
      <w:tr w:rsidR="00C8731E" w:rsidRPr="00383442" w14:paraId="411B9BB4" w14:textId="77777777" w:rsidTr="00707670">
        <w:trPr>
          <w:trHeight w:val="435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DBB9AD8" w14:textId="77777777" w:rsidR="00C8731E" w:rsidRPr="00383442" w:rsidRDefault="00C8731E" w:rsidP="00B3780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Input</w:t>
            </w:r>
            <w:r w:rsidRPr="00383442">
              <w:rPr>
                <w:rFonts w:eastAsia="Times New Roman" w:cs="Calibri"/>
              </w:rPr>
              <w:t> 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13032D9" w14:textId="77777777" w:rsidR="00C8731E" w:rsidRPr="00383442" w:rsidRDefault="00C8731E" w:rsidP="00B3780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Output</w:t>
            </w:r>
            <w:r w:rsidRPr="00383442">
              <w:rPr>
                <w:rFonts w:eastAsia="Times New Roman" w:cs="Calibri"/>
              </w:rPr>
              <w:t> </w:t>
            </w:r>
          </w:p>
        </w:tc>
      </w:tr>
      <w:tr w:rsidR="00C8731E" w:rsidRPr="00383442" w14:paraId="6A405381" w14:textId="77777777" w:rsidTr="00707670">
        <w:trPr>
          <w:trHeight w:val="2340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311F4E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 Micro 10000.00</w:t>
            </w:r>
          </w:p>
          <w:p w14:paraId="068AE82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Nick 500.00</w:t>
            </w:r>
          </w:p>
          <w:p w14:paraId="19F8DA7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Antony 260.50</w:t>
            </w:r>
          </w:p>
          <w:p w14:paraId="7AE1C6D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 Micro 2000.50</w:t>
            </w:r>
          </w:p>
          <w:p w14:paraId="42962E7A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End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976D71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Nick: 500.00</w:t>
            </w:r>
          </w:p>
          <w:p w14:paraId="024E6078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Antony: 260.50</w:t>
            </w:r>
          </w:p>
          <w:p w14:paraId="13D79BF6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-----------</w:t>
            </w:r>
          </w:p>
          <w:p w14:paraId="5186E0F8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Micro: 12000.50</w:t>
            </w:r>
          </w:p>
          <w:p w14:paraId="3E716834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-----------</w:t>
            </w:r>
          </w:p>
          <w:p w14:paraId="6E7DC6CB" w14:textId="1FB77220" w:rsidR="00C8731E" w:rsidRPr="00383442" w:rsidRDefault="007E76EA" w:rsidP="007E76EA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E76EA">
              <w:rPr>
                <w:rFonts w:ascii="Consolas" w:eastAsia="Times New Roman" w:hAnsi="Consolas"/>
              </w:rPr>
              <w:t>Total Income: 760.50</w:t>
            </w:r>
          </w:p>
        </w:tc>
      </w:tr>
      <w:tr w:rsidR="00C8731E" w:rsidRPr="00383442" w14:paraId="7B783180" w14:textId="77777777" w:rsidTr="00707670">
        <w:trPr>
          <w:trHeight w:val="450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32798F" w14:textId="77777777" w:rsidR="00C8731E" w:rsidRDefault="00C8731E" w:rsidP="00B37808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383442">
              <w:rPr>
                <w:rFonts w:ascii="Consolas" w:eastAsia="Times New Roman" w:hAnsi="Consolas"/>
              </w:rPr>
              <w:t>Deliver North 200.30</w:t>
            </w:r>
          </w:p>
          <w:p w14:paraId="076E0C6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Peter 30.20</w:t>
            </w:r>
          </w:p>
          <w:p w14:paraId="23DDF69A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Return Macro 5000.00</w:t>
            </w:r>
          </w:p>
          <w:p w14:paraId="154A341C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Return North 100.30</w:t>
            </w:r>
          </w:p>
          <w:p w14:paraId="5ABDD88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Peter 50.50</w:t>
            </w:r>
          </w:p>
          <w:p w14:paraId="4029BD3E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End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4DBE74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Peter: 80.70</w:t>
            </w:r>
          </w:p>
          <w:p w14:paraId="6D903431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502F23A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orth: 100.00</w:t>
            </w:r>
          </w:p>
          <w:p w14:paraId="3B778E3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7497B7E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 80.70</w:t>
            </w:r>
          </w:p>
        </w:tc>
      </w:tr>
      <w:tr w:rsidR="00C8731E" w:rsidRPr="00383442" w14:paraId="44872F23" w14:textId="77777777" w:rsidTr="00707670">
        <w:trPr>
          <w:trHeight w:val="635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AA1AE2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 North 200.30</w:t>
            </w:r>
          </w:p>
          <w:p w14:paraId="63D61E2D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 Micro 10000.00</w:t>
            </w:r>
          </w:p>
          <w:p w14:paraId="2850888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 North 150.50</w:t>
            </w:r>
          </w:p>
          <w:p w14:paraId="3492774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lastRenderedPageBreak/>
              <w:t>End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19A3CE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lastRenderedPageBreak/>
              <w:t>-----------</w:t>
            </w:r>
          </w:p>
          <w:p w14:paraId="16AE0A0D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North: 350.80</w:t>
            </w:r>
          </w:p>
          <w:p w14:paraId="2DC46413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Micro: 10000.00</w:t>
            </w:r>
          </w:p>
          <w:p w14:paraId="623FEE17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lastRenderedPageBreak/>
              <w:t>-----------</w:t>
            </w:r>
          </w:p>
          <w:p w14:paraId="06E2C409" w14:textId="499DC33E" w:rsidR="00C8731E" w:rsidRPr="00383442" w:rsidRDefault="007E76EA" w:rsidP="007E76EA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E76EA">
              <w:rPr>
                <w:rFonts w:ascii="Consolas" w:eastAsia="Times New Roman" w:hAnsi="Consolas"/>
              </w:rPr>
              <w:t>Total Income: 0.00</w:t>
            </w:r>
          </w:p>
        </w:tc>
      </w:tr>
    </w:tbl>
    <w:p w14:paraId="11282F74" w14:textId="77777777" w:rsidR="00C8731E" w:rsidRPr="00383442" w:rsidRDefault="00C8731E" w:rsidP="00C8731E">
      <w:pPr>
        <w:spacing w:after="0"/>
        <w:jc w:val="both"/>
        <w:textAlignment w:val="baseline"/>
        <w:rPr>
          <w:rFonts w:ascii="Segoe UI" w:eastAsia="Times New Roman" w:hAnsi="Segoe UI" w:cs="Segoe UI"/>
          <w:b/>
          <w:bCs/>
          <w:color w:val="7C380A"/>
          <w:sz w:val="18"/>
          <w:szCs w:val="18"/>
        </w:rPr>
      </w:pPr>
      <w:r w:rsidRPr="00383442">
        <w:rPr>
          <w:rFonts w:eastAsia="Times New Roman" w:cs="Calibri"/>
          <w:b/>
          <w:bCs/>
          <w:color w:val="7C380A"/>
          <w:sz w:val="32"/>
          <w:szCs w:val="32"/>
        </w:rPr>
        <w:lastRenderedPageBreak/>
        <w:t>JS </w:t>
      </w:r>
      <w:r w:rsidRPr="00383442">
        <w:rPr>
          <w:rFonts w:eastAsia="Times New Roman" w:cs="Calibri"/>
          <w:b/>
          <w:bCs/>
          <w:color w:val="7C380A"/>
          <w:sz w:val="32"/>
          <w:szCs w:val="32"/>
          <w:lang w:val="en-GB"/>
        </w:rPr>
        <w:t>Examples</w:t>
      </w:r>
      <w:r w:rsidRPr="00383442">
        <w:rPr>
          <w:rFonts w:eastAsia="Times New Roman" w:cs="Calibri"/>
          <w:b/>
          <w:bCs/>
          <w:color w:val="7C380A"/>
          <w:sz w:val="32"/>
          <w:szCs w:val="32"/>
        </w:rPr>
        <w:t> </w:t>
      </w:r>
    </w:p>
    <w:p w14:paraId="4DB13188" w14:textId="77777777" w:rsidR="00C8731E" w:rsidRPr="00383442" w:rsidRDefault="00C8731E" w:rsidP="00C8731E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383442">
        <w:rPr>
          <w:rFonts w:eastAsia="Times New Roman" w:cs="Calibri"/>
        </w:rPr>
        <w:t>The input will be provided as an array of strings. </w:t>
      </w:r>
    </w:p>
    <w:tbl>
      <w:tblPr>
        <w:tblW w:w="1043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5725"/>
      </w:tblGrid>
      <w:tr w:rsidR="00C8731E" w:rsidRPr="00383442" w14:paraId="2D11BED1" w14:textId="77777777" w:rsidTr="00707670">
        <w:trPr>
          <w:trHeight w:val="435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1C617AF" w14:textId="77777777" w:rsidR="00C8731E" w:rsidRPr="00383442" w:rsidRDefault="00C8731E" w:rsidP="00B37808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Input</w:t>
            </w:r>
            <w:r w:rsidRPr="00383442">
              <w:rPr>
                <w:rFonts w:eastAsia="Times New Roman" w:cs="Calibri"/>
              </w:rPr>
              <w:t> 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7874FEB" w14:textId="77777777" w:rsidR="00C8731E" w:rsidRPr="00383442" w:rsidRDefault="00C8731E" w:rsidP="00B37808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Output</w:t>
            </w:r>
            <w:r w:rsidRPr="00383442">
              <w:rPr>
                <w:rFonts w:eastAsia="Times New Roman" w:cs="Calibri"/>
              </w:rPr>
              <w:t> </w:t>
            </w:r>
          </w:p>
        </w:tc>
      </w:tr>
      <w:tr w:rsidR="00C8731E" w:rsidRPr="00383442" w14:paraId="10D36955" w14:textId="77777777" w:rsidTr="00707670">
        <w:trPr>
          <w:trHeight w:val="45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D2269A" w14:textId="233339D4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onsolas" w:eastAsia="Times New Roman" w:hAnsi="Consolas"/>
              </w:rPr>
              <w:t>([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 Micro 100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451FB125" w14:textId="5C29ADFE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Sell Nick 5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6BDBB20E" w14:textId="56C29054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 xml:space="preserve">Sell Antony </w:t>
            </w:r>
            <w:r>
              <w:rPr>
                <w:rFonts w:ascii="Consolas" w:eastAsia="Times New Roman" w:hAnsi="Consolas"/>
              </w:rPr>
              <w:t>26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664AA637" w14:textId="671B827D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Micro 200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58D771CF" w14:textId="24941238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End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])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F2365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Nick: 500.00</w:t>
            </w:r>
          </w:p>
          <w:p w14:paraId="5ABDBA59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Antony: 260.50</w:t>
            </w:r>
          </w:p>
          <w:p w14:paraId="3BA2CE4F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-----------</w:t>
            </w:r>
          </w:p>
          <w:p w14:paraId="6FD18EB4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Micro: 12000.50</w:t>
            </w:r>
          </w:p>
          <w:p w14:paraId="555C7FB5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-----------</w:t>
            </w:r>
          </w:p>
          <w:p w14:paraId="06A8B278" w14:textId="589C2762" w:rsidR="00C8731E" w:rsidRPr="00383442" w:rsidRDefault="007E76EA" w:rsidP="007E76EA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E76EA">
              <w:rPr>
                <w:rFonts w:ascii="Consolas" w:eastAsia="Times New Roman" w:hAnsi="Consolas"/>
              </w:rPr>
              <w:t>Total Income: 760.50</w:t>
            </w:r>
          </w:p>
        </w:tc>
      </w:tr>
      <w:tr w:rsidR="00C8731E" w:rsidRPr="00383442" w14:paraId="52A26791" w14:textId="77777777" w:rsidTr="00707670">
        <w:trPr>
          <w:trHeight w:val="2340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4CD377" w14:textId="48D6B1B1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onsolas" w:eastAsia="Times New Roman" w:hAnsi="Consolas"/>
              </w:rPr>
              <w:t>([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North 200.3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2159595E" w14:textId="487BE609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Sell Peter 30.2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7BC63C84" w14:textId="3E107E2D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Return Macro 50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7F0C9E31" w14:textId="3467B698" w:rsidR="00C8731E" w:rsidRPr="00707670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bg-BG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Return North 100.3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221DC2F3" w14:textId="0369A131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 xml:space="preserve">Sell Peter </w:t>
            </w:r>
            <w:r>
              <w:rPr>
                <w:rFonts w:ascii="Consolas" w:eastAsia="Times New Roman" w:hAnsi="Consolas"/>
              </w:rPr>
              <w:t>5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>
              <w:rPr>
                <w:rFonts w:ascii="Consolas" w:eastAsia="Times New Roman" w:hAnsi="Consolas"/>
              </w:rPr>
              <w:t>,</w:t>
            </w:r>
          </w:p>
          <w:p w14:paraId="6ACCB592" w14:textId="430A9873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End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])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5EA550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Peter: 80.70</w:t>
            </w:r>
          </w:p>
          <w:p w14:paraId="2BF8D0E5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0372AB1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orth: 100.00</w:t>
            </w:r>
          </w:p>
          <w:p w14:paraId="6119AF1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31603372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 80.70</w:t>
            </w:r>
          </w:p>
        </w:tc>
      </w:tr>
      <w:tr w:rsidR="00C8731E" w:rsidRPr="00383442" w14:paraId="79D1C2E9" w14:textId="77777777" w:rsidTr="00707670">
        <w:trPr>
          <w:trHeight w:val="450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061C70" w14:textId="661D3114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onsolas" w:eastAsia="Times New Roman" w:hAnsi="Consolas"/>
              </w:rPr>
              <w:t>([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North 200.3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1F7DF185" w14:textId="4DD5145E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Micro 100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3DA74652" w14:textId="34614422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North 15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55418ACF" w14:textId="4C05A5A2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End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])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1DC08571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-----------</w:t>
            </w:r>
          </w:p>
          <w:p w14:paraId="7DCC0ECC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North: 350.80</w:t>
            </w:r>
          </w:p>
          <w:p w14:paraId="1860A4A5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Micro: 10000.00</w:t>
            </w:r>
          </w:p>
          <w:p w14:paraId="4E98FD38" w14:textId="77777777" w:rsidR="007E76EA" w:rsidRPr="007E76EA" w:rsidRDefault="007E76EA" w:rsidP="007E76EA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7E76EA">
              <w:rPr>
                <w:rFonts w:ascii="Consolas" w:eastAsia="Times New Roman" w:hAnsi="Consolas"/>
              </w:rPr>
              <w:t>-----------</w:t>
            </w:r>
          </w:p>
          <w:p w14:paraId="12163A93" w14:textId="5E373EC9" w:rsidR="00C8731E" w:rsidRPr="00383442" w:rsidRDefault="007E76EA" w:rsidP="007E76EA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E76EA">
              <w:rPr>
                <w:rFonts w:ascii="Consolas" w:eastAsia="Times New Roman" w:hAnsi="Consolas"/>
              </w:rPr>
              <w:t>Total Income: 0.00</w:t>
            </w:r>
            <w:bookmarkStart w:id="1" w:name="_GoBack"/>
            <w:bookmarkEnd w:id="1"/>
          </w:p>
        </w:tc>
      </w:tr>
    </w:tbl>
    <w:p w14:paraId="7F2F569B" w14:textId="77777777" w:rsidR="00C8731E" w:rsidRPr="00383442" w:rsidRDefault="00C8731E" w:rsidP="00C8731E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383442">
        <w:rPr>
          <w:rFonts w:eastAsia="Times New Roman" w:cs="Calibri"/>
        </w:rPr>
        <w:t> </w:t>
      </w:r>
    </w:p>
    <w:p w14:paraId="4842D32C" w14:textId="77777777" w:rsidR="00DC03AC" w:rsidRPr="00C8731E" w:rsidRDefault="00DC03AC" w:rsidP="00C8731E"/>
    <w:sectPr w:rsidR="00DC03AC" w:rsidRPr="00C8731E" w:rsidSect="00A82B07">
      <w:headerReference w:type="default" r:id="rId7"/>
      <w:footerReference w:type="default" r:id="rId8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3B097" w14:textId="77777777" w:rsidR="00342B51" w:rsidRDefault="00342B51">
      <w:pPr>
        <w:spacing w:before="0" w:after="0" w:line="240" w:lineRule="auto"/>
      </w:pPr>
      <w:r>
        <w:separator/>
      </w:r>
    </w:p>
  </w:endnote>
  <w:endnote w:type="continuationSeparator" w:id="0">
    <w:p w14:paraId="71C1B9EC" w14:textId="77777777" w:rsidR="00342B51" w:rsidRDefault="00342B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341AA" w14:textId="77777777" w:rsidR="00B502BB" w:rsidRDefault="001428B1" w:rsidP="00B502B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916BE8" wp14:editId="47E5901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D49CBE" w14:textId="77777777" w:rsidR="00B502BB" w:rsidRPr="002C539D" w:rsidRDefault="001428B1" w:rsidP="00B502BB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16B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6D49CBE" w14:textId="77777777" w:rsidR="00B502BB" w:rsidRPr="002C539D" w:rsidRDefault="001428B1" w:rsidP="00B502BB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D51F37" wp14:editId="271B538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1E21E" w14:textId="77777777" w:rsidR="00B502BB" w:rsidRPr="002C539D" w:rsidRDefault="001428B1" w:rsidP="00B502B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5BC646E" w14:textId="77777777" w:rsidR="00B502BB" w:rsidRPr="00596AA5" w:rsidRDefault="001428B1" w:rsidP="00B502B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F0ED9" wp14:editId="5C296F3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9BE599" wp14:editId="43C3F1E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240428" wp14:editId="33C0592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A3411" wp14:editId="6F1C61C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DF8421" wp14:editId="4FDCBD6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5BFDD3" wp14:editId="7E2571D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8C9440" wp14:editId="15204AF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E8DF58" wp14:editId="0ACCDE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8F2225" wp14:editId="3E1DDF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D51F3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531E21E" w14:textId="77777777" w:rsidR="00B502BB" w:rsidRPr="002C539D" w:rsidRDefault="001428B1" w:rsidP="00B502B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5BC646E" w14:textId="77777777" w:rsidR="00B502BB" w:rsidRPr="00596AA5" w:rsidRDefault="001428B1" w:rsidP="00B502B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F0ED9" wp14:editId="5C296F3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BE599" wp14:editId="43C3F1E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240428" wp14:editId="33C0592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A3411" wp14:editId="6F1C61C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DF8421" wp14:editId="4FDCBD6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5BFDD3" wp14:editId="7E2571D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8C9440" wp14:editId="15204AF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E8DF58" wp14:editId="0ACCDE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8F2225" wp14:editId="3E1DDF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E612881" wp14:editId="505BC6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D5AE08" wp14:editId="7F82575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324D255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5DE7A5" wp14:editId="1B8C77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FA2B27" w14:textId="09F18201" w:rsidR="00B502BB" w:rsidRPr="00596AA5" w:rsidRDefault="001428B1" w:rsidP="00B502B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76E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76E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5DE7A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CFA2B27" w14:textId="09F18201" w:rsidR="00B502BB" w:rsidRPr="00596AA5" w:rsidRDefault="001428B1" w:rsidP="00B502B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76E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76E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43B0C79" w14:textId="77777777" w:rsidR="007A362C" w:rsidRPr="00B502BB" w:rsidRDefault="00342B51" w:rsidP="00B502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C71E34" w14:textId="77777777" w:rsidR="00342B51" w:rsidRDefault="00342B51">
      <w:pPr>
        <w:spacing w:before="0" w:after="0" w:line="240" w:lineRule="auto"/>
      </w:pPr>
      <w:r>
        <w:separator/>
      </w:r>
    </w:p>
  </w:footnote>
  <w:footnote w:type="continuationSeparator" w:id="0">
    <w:p w14:paraId="53005A41" w14:textId="77777777" w:rsidR="00342B51" w:rsidRDefault="00342B5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1E1E0" w14:textId="77777777" w:rsidR="007A362C" w:rsidRDefault="00342B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E596A"/>
    <w:multiLevelType w:val="hybridMultilevel"/>
    <w:tmpl w:val="157EC1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DS1sDA1MjIzMzJR0lEKTi0uzszPAykwqgUA+swoUSwAAAA="/>
  </w:docVars>
  <w:rsids>
    <w:rsidRoot w:val="00215779"/>
    <w:rsid w:val="00045A42"/>
    <w:rsid w:val="001428B1"/>
    <w:rsid w:val="00201F4C"/>
    <w:rsid w:val="00215779"/>
    <w:rsid w:val="00342B51"/>
    <w:rsid w:val="005B5462"/>
    <w:rsid w:val="00707670"/>
    <w:rsid w:val="007E76EA"/>
    <w:rsid w:val="008F31CA"/>
    <w:rsid w:val="00AA6A8C"/>
    <w:rsid w:val="00C10130"/>
    <w:rsid w:val="00C824C7"/>
    <w:rsid w:val="00C8731E"/>
    <w:rsid w:val="00D05FC0"/>
    <w:rsid w:val="00DC03AC"/>
    <w:rsid w:val="00E91DB0"/>
    <w:rsid w:val="00FB1843"/>
    <w:rsid w:val="00FD2BC1"/>
    <w:rsid w:val="00FE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F577F"/>
  <w15:chartTrackingRefBased/>
  <w15:docId w15:val="{6D8F1A70-F624-4554-8347-734974C76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28B1"/>
    <w:pPr>
      <w:spacing w:before="80" w:after="120" w:line="276" w:lineRule="auto"/>
    </w:pPr>
  </w:style>
  <w:style w:type="paragraph" w:styleId="Heading2">
    <w:name w:val="heading 2"/>
    <w:basedOn w:val="Normal"/>
    <w:next w:val="Normal"/>
    <w:link w:val="Heading2Char"/>
    <w:uiPriority w:val="9"/>
    <w:qFormat/>
    <w:rsid w:val="00FD2BC1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2BC1"/>
    <w:rPr>
      <w:rFonts w:eastAsiaTheme="majorEastAsia" w:cstheme="majorBidi"/>
      <w:b/>
      <w:bCs/>
      <w:color w:val="7C380A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142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8B1"/>
  </w:style>
  <w:style w:type="paragraph" w:styleId="Footer">
    <w:name w:val="footer"/>
    <w:basedOn w:val="Normal"/>
    <w:link w:val="FooterChar"/>
    <w:uiPriority w:val="99"/>
    <w:unhideWhenUsed/>
    <w:rsid w:val="00142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8B1"/>
  </w:style>
  <w:style w:type="character" w:styleId="Hyperlink">
    <w:name w:val="Hyperlink"/>
    <w:basedOn w:val="DefaultParagraphFont"/>
    <w:uiPriority w:val="99"/>
    <w:unhideWhenUsed/>
    <w:rsid w:val="001428B1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1428B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1428B1"/>
    <w:rPr>
      <w:rFonts w:ascii="Consolas" w:hAnsi="Consolas"/>
      <w:b/>
      <w:noProof/>
    </w:rPr>
  </w:style>
  <w:style w:type="table" w:customStyle="1" w:styleId="TableGrid1">
    <w:name w:val="Table Grid1"/>
    <w:basedOn w:val="TableNormal"/>
    <w:next w:val="TableGrid"/>
    <w:uiPriority w:val="59"/>
    <w:rsid w:val="0014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824C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824C7"/>
  </w:style>
  <w:style w:type="paragraph" w:customStyle="1" w:styleId="paragraph">
    <w:name w:val="paragraph"/>
    <w:basedOn w:val="Normal"/>
    <w:rsid w:val="00C87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873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9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514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65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46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84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0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60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50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74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2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38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55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61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96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00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4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70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5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024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1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84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40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72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17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39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1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018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02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9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1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8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22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20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23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0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49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1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58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8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63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5</cp:revision>
  <dcterms:created xsi:type="dcterms:W3CDTF">2021-12-08T10:24:00Z</dcterms:created>
  <dcterms:modified xsi:type="dcterms:W3CDTF">2022-03-09T16:42:00Z</dcterms:modified>
</cp:coreProperties>
</file>